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180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atóg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Lon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